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r w:rsidRPr="50FDDEDF">
        <w:rPr>
          <w:rFonts w:ascii="Times New Roman" w:eastAsia="Times New Roman" w:hAnsi="Times New Roman" w:cs="Times New Roman"/>
        </w:rPr>
        <w:t>University of the People</w:t>
      </w:r>
    </w:p>
    <w:p w:rsidR="003A1180" w:rsidRDefault="00D83BC3" w:rsidP="003A1180">
      <w:pPr>
        <w:spacing w:line="480" w:lineRule="auto"/>
        <w:jc w:val="center"/>
        <w:rPr>
          <w:rFonts w:ascii="Times New Roman" w:eastAsia="Times New Roman" w:hAnsi="Times New Roman" w:cs="Times New Roman"/>
        </w:rPr>
      </w:pPr>
      <w:hyperlink r:id="rId8" w:anchor="section-1">
        <w:r w:rsidR="003A1180" w:rsidRPr="50FDDEDF">
          <w:rPr>
            <w:rFonts w:ascii="Times New Roman" w:eastAsia="Times New Roman" w:hAnsi="Times New Roman" w:cs="Times New Roman"/>
          </w:rPr>
          <w:t>ENGL 1102</w:t>
        </w:r>
      </w:hyperlink>
      <w:r w:rsidR="003A1180" w:rsidRPr="50FDDEDF">
        <w:rPr>
          <w:rFonts w:ascii="Times New Roman" w:eastAsia="Times New Roman" w:hAnsi="Times New Roman" w:cs="Times New Roman"/>
        </w:rPr>
        <w:t xml:space="preserve"> English Composition</w:t>
      </w:r>
    </w:p>
    <w:p w:rsidR="003A1180" w:rsidRDefault="003A1180" w:rsidP="003A1180">
      <w:pPr>
        <w:spacing w:line="480" w:lineRule="auto"/>
        <w:jc w:val="center"/>
      </w:pPr>
      <w:r w:rsidRPr="50FDDEDF">
        <w:rPr>
          <w:rFonts w:ascii="Times New Roman" w:eastAsia="Times New Roman" w:hAnsi="Times New Roman" w:cs="Times New Roman"/>
        </w:rPr>
        <w:t xml:space="preserve">Unit </w:t>
      </w:r>
      <w:r>
        <w:rPr>
          <w:rFonts w:ascii="Times New Roman" w:eastAsia="Times New Roman" w:hAnsi="Times New Roman" w:cs="Times New Roman"/>
        </w:rPr>
        <w:t>2</w:t>
      </w:r>
      <w:r w:rsidRPr="50FDDEDF">
        <w:rPr>
          <w:rFonts w:ascii="Times New Roman" w:eastAsia="Times New Roman" w:hAnsi="Times New Roman" w:cs="Times New Roman"/>
        </w:rPr>
        <w:t xml:space="preserve"> Written Assignment </w:t>
      </w:r>
      <w:r>
        <w:rPr>
          <w:rFonts w:ascii="Times New Roman" w:eastAsia="Times New Roman" w:hAnsi="Times New Roman" w:cs="Times New Roman"/>
        </w:rPr>
        <w:t>2</w:t>
      </w:r>
    </w:p>
    <w:p w:rsidR="003A1180" w:rsidRDefault="003A1180" w:rsidP="003A1180">
      <w:pPr>
        <w:spacing w:line="480" w:lineRule="auto"/>
        <w:jc w:val="center"/>
      </w:pPr>
      <w:r w:rsidRPr="50FDDEDF">
        <w:rPr>
          <w:rFonts w:ascii="Times New Roman" w:eastAsia="Times New Roman" w:hAnsi="Times New Roman" w:cs="Times New Roman"/>
        </w:rPr>
        <w:t>Anonymous Student</w:t>
      </w:r>
    </w:p>
    <w:p w:rsidR="00702BD7" w:rsidRDefault="00702BD7"/>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B021D7" w:rsidRDefault="00B021D7" w:rsidP="00A03948"/>
    <w:p w:rsidR="003B5F2A" w:rsidRPr="008A078E" w:rsidRDefault="003B5F2A" w:rsidP="003B5F2A">
      <w:pPr>
        <w:rPr>
          <w:b/>
          <w:lang w:val="en-SG"/>
        </w:rPr>
      </w:pPr>
      <w:r w:rsidRPr="008A078E">
        <w:rPr>
          <w:b/>
          <w:lang w:val="en-SG"/>
        </w:rPr>
        <w:lastRenderedPageBreak/>
        <w:t>Introduction</w:t>
      </w:r>
    </w:p>
    <w:p w:rsidR="003B5F2A" w:rsidRPr="003B5F2A" w:rsidRDefault="003B5F2A" w:rsidP="003B5F2A">
      <w:pPr>
        <w:rPr>
          <w:lang w:val="en-SG"/>
        </w:rPr>
      </w:pPr>
      <w:r w:rsidRPr="003B5F2A">
        <w:rPr>
          <w:lang w:val="en-SG"/>
        </w:rPr>
        <w:t xml:space="preserve">Knowing how to write well is super important in lots of jobs and school stuff. It helps you communicate clearly and make a big impact. Two key things to keep in mind when you're writing for work or school are keeping it super clear and being thoughtful about who's </w:t>
      </w:r>
      <w:r w:rsidR="005D1652" w:rsidRPr="003B5F2A">
        <w:rPr>
          <w:lang w:val="en-SG"/>
        </w:rPr>
        <w:t>going to</w:t>
      </w:r>
      <w:r w:rsidRPr="003B5F2A">
        <w:rPr>
          <w:lang w:val="en-SG"/>
        </w:rPr>
        <w:t xml:space="preserve"> read it.</w:t>
      </w:r>
    </w:p>
    <w:p w:rsidR="003B5F2A" w:rsidRPr="003B5F2A" w:rsidRDefault="003B5F2A" w:rsidP="003B5F2A">
      <w:pPr>
        <w:rPr>
          <w:lang w:val="en-SG"/>
        </w:rPr>
      </w:pPr>
    </w:p>
    <w:p w:rsidR="003B5F2A" w:rsidRPr="007C6C69" w:rsidRDefault="003B5F2A" w:rsidP="003B5F2A">
      <w:pPr>
        <w:rPr>
          <w:b/>
          <w:lang w:val="en-SG"/>
        </w:rPr>
      </w:pPr>
      <w:r w:rsidRPr="007C6C69">
        <w:rPr>
          <w:b/>
          <w:lang w:val="en-SG"/>
        </w:rPr>
        <w:t>Get straight to the point</w:t>
      </w:r>
    </w:p>
    <w:p w:rsidR="003B5F2A" w:rsidRPr="003B5F2A" w:rsidRDefault="003B5F2A" w:rsidP="003B5F2A">
      <w:pPr>
        <w:rPr>
          <w:lang w:val="en-SG"/>
        </w:rPr>
      </w:pPr>
      <w:r w:rsidRPr="003B5F2A">
        <w:rPr>
          <w:lang w:val="en-SG"/>
        </w:rPr>
        <w:t>Being clear and precise when you write is super important. It means saying what you mean without any confusion. So, when you're writing something like a project report for work, being clear and precise</w:t>
      </w:r>
      <w:sdt>
        <w:sdtPr>
          <w:rPr>
            <w:lang w:val="en-SG"/>
          </w:rPr>
          <w:tag w:val="MENDELEY_CITATION_v3_eyJjaXRhdGlvbklEIjoiTUVOREVMRVlfQ0lUQVRJT05fNzdlZGIwYzctMmMxZC00YjQxLWI2ZDAtOTFkNzAwMzFmZTh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X1dfQ=="/>
          <w:id w:val="1242213563"/>
          <w:placeholder>
            <w:docPart w:val="DefaultPlaceholder_-1854013440"/>
          </w:placeholder>
        </w:sdtPr>
        <w:sdtEndPr/>
        <w:sdtContent>
          <w:r w:rsidR="00B1300E">
            <w:rPr>
              <w:rFonts w:eastAsia="Times New Roman"/>
            </w:rPr>
            <w:t>(</w:t>
          </w:r>
          <w:r w:rsidR="00B1300E">
            <w:rPr>
              <w:rFonts w:eastAsia="Times New Roman"/>
              <w:i/>
              <w:iCs/>
            </w:rPr>
            <w:t>13 Principles of Effective Writing | Quality Enhancement Plan</w:t>
          </w:r>
          <w:r w:rsidR="00B1300E">
            <w:rPr>
              <w:rFonts w:eastAsia="Times New Roman"/>
            </w:rPr>
            <w:t>, n.d.)</w:t>
          </w:r>
        </w:sdtContent>
      </w:sdt>
      <w:r w:rsidRPr="003B5F2A">
        <w:rPr>
          <w:lang w:val="en-SG"/>
        </w:rPr>
        <w:t xml:space="preserve"> helps everyone understand all the fancy data and stuff, making it easier for them to make good decisions. </w:t>
      </w:r>
      <w:r w:rsidR="002D2EE2">
        <w:rPr>
          <w:lang w:val="en-SG"/>
        </w:rPr>
        <w:t>The same</w:t>
      </w:r>
      <w:r w:rsidRPr="003B5F2A">
        <w:rPr>
          <w:lang w:val="en-SG"/>
        </w:rPr>
        <w:t xml:space="preserve"> goes for writing essays at school - keeping it short and sweet helps your readers get what you're saying without getting lost.</w:t>
      </w:r>
    </w:p>
    <w:p w:rsidR="003B5F2A" w:rsidRPr="003B5F2A" w:rsidRDefault="003B5F2A" w:rsidP="003B5F2A">
      <w:pPr>
        <w:rPr>
          <w:lang w:val="en-SG"/>
        </w:rPr>
      </w:pPr>
    </w:p>
    <w:p w:rsidR="003B5F2A" w:rsidRPr="00D36C3D" w:rsidRDefault="003B5F2A" w:rsidP="003B5F2A">
      <w:pPr>
        <w:rPr>
          <w:b/>
          <w:lang w:val="en-SG"/>
        </w:rPr>
      </w:pPr>
      <w:r w:rsidRPr="00D36C3D">
        <w:rPr>
          <w:b/>
          <w:lang w:val="en-SG"/>
        </w:rPr>
        <w:t>Know your audience</w:t>
      </w:r>
    </w:p>
    <w:p w:rsidR="003B5F2A" w:rsidRPr="003B5F2A" w:rsidRDefault="003B5F2A" w:rsidP="003B5F2A">
      <w:pPr>
        <w:rPr>
          <w:lang w:val="en-SG"/>
        </w:rPr>
      </w:pPr>
      <w:r w:rsidRPr="003B5F2A">
        <w:rPr>
          <w:lang w:val="en-SG"/>
        </w:rPr>
        <w:t xml:space="preserve">Another big thing is thinking about who's </w:t>
      </w:r>
      <w:r w:rsidR="009A553D" w:rsidRPr="003B5F2A">
        <w:rPr>
          <w:lang w:val="en-SG"/>
        </w:rPr>
        <w:t>going to</w:t>
      </w:r>
      <w:r w:rsidRPr="003B5F2A">
        <w:rPr>
          <w:lang w:val="en-SG"/>
        </w:rPr>
        <w:t xml:space="preserve"> read what you write. At work, this means tailoring your emails, reports, or presentations to suit who's </w:t>
      </w:r>
      <w:r w:rsidR="009A553D" w:rsidRPr="003B5F2A">
        <w:rPr>
          <w:lang w:val="en-SG"/>
        </w:rPr>
        <w:t>going to</w:t>
      </w:r>
      <w:r w:rsidRPr="003B5F2A">
        <w:rPr>
          <w:lang w:val="en-SG"/>
        </w:rPr>
        <w:t xml:space="preserve"> see them. At school, it's about making sure your essays or presentations speak to your classmates or teacher in a way that makes sense to them</w:t>
      </w:r>
      <w:sdt>
        <w:sdtPr>
          <w:rPr>
            <w:lang w:val="en-SG"/>
          </w:rPr>
          <w:tag w:val="MENDELEY_CITATION_v3_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"/>
          <w:id w:val="-1021012104"/>
          <w:placeholder>
            <w:docPart w:val="DefaultPlaceholder_-1854013440"/>
          </w:placeholder>
        </w:sdtPr>
        <w:sdtContent>
          <w:r w:rsidR="003134E1">
            <w:rPr>
              <w:rFonts w:eastAsia="Times New Roman"/>
            </w:rPr>
            <w:t>(</w:t>
          </w:r>
          <w:r w:rsidR="003134E1">
            <w:rPr>
              <w:rFonts w:eastAsia="Times New Roman"/>
              <w:i/>
              <w:iCs/>
            </w:rPr>
            <w:t>6 Basic Writing Principles to Grad Students - Concordia University</w:t>
          </w:r>
          <w:r w:rsidR="003134E1">
            <w:rPr>
              <w:rFonts w:eastAsia="Times New Roman"/>
            </w:rPr>
            <w:t>, n.d.)</w:t>
          </w:r>
        </w:sdtContent>
      </w:sdt>
      <w:r w:rsidRPr="003B5F2A">
        <w:rPr>
          <w:lang w:val="en-SG"/>
        </w:rPr>
        <w:t>.</w:t>
      </w:r>
    </w:p>
    <w:p w:rsidR="003B5F2A" w:rsidRPr="003B5F2A" w:rsidRDefault="003B5F2A" w:rsidP="003B5F2A">
      <w:pPr>
        <w:rPr>
          <w:lang w:val="en-SG"/>
        </w:rPr>
      </w:pPr>
      <w:r w:rsidRPr="003B5F2A">
        <w:rPr>
          <w:lang w:val="en-SG"/>
        </w:rPr>
        <w:t>Writing well at work is super important because it helps things run smoothly. When everyone understands each other, work gets done quicker and better. Plus, when you write in a way that connects with your readers, it helps build strong relationships, which is key in any job. Good writing makes sharing info, ideas, and expectations a breeze, making work a happier place to be</w:t>
      </w:r>
      <w:sdt>
        <w:sdtPr>
          <w:rPr>
            <w:lang w:val="en-SG"/>
          </w:rPr>
          <w:tag w:val="MENDELEY_CITATION_v3_eyJjaXRhdGlvbklEIjoiTUVOREVMRVlfQ0lUQVRJT05fYzRlYzdlZjUtYWEyMy00YTVlLTgxZWMtMWNmMzIzNjMxZTl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Swic3VwcHJlc3MtYXV0aG9yIjpmYWxzZSwiY29tcG9zaXRlIjpmYWxzZSwiYXV0aG9yLW9ubHkiOmZhbHNlfV19"/>
          <w:id w:val="-1309858865"/>
          <w:placeholder>
            <w:docPart w:val="DefaultPlaceholder_-1854013440"/>
          </w:placeholder>
        </w:sdtPr>
        <w:sdtContent>
          <w:r w:rsidR="00B124A7">
            <w:rPr>
              <w:rFonts w:eastAsia="Times New Roman"/>
            </w:rPr>
            <w:t>(</w:t>
          </w:r>
          <w:r w:rsidR="00B124A7">
            <w:rPr>
              <w:rFonts w:eastAsia="Times New Roman"/>
              <w:i/>
              <w:iCs/>
            </w:rPr>
            <w:t>13 Principles of Effective Writing | Quality Enhancement Plan</w:t>
          </w:r>
          <w:r w:rsidR="00B124A7">
            <w:rPr>
              <w:rFonts w:eastAsia="Times New Roman"/>
            </w:rPr>
            <w:t>, n.d.)</w:t>
          </w:r>
        </w:sdtContent>
      </w:sdt>
      <w:r w:rsidRPr="003B5F2A">
        <w:rPr>
          <w:lang w:val="en-SG"/>
        </w:rPr>
        <w:t>.</w:t>
      </w:r>
    </w:p>
    <w:p w:rsidR="003B5F2A" w:rsidRPr="008E330A" w:rsidRDefault="0003366C" w:rsidP="003B5F2A">
      <w:pPr>
        <w:rPr>
          <w:b/>
          <w:lang w:val="en-SG"/>
        </w:rPr>
      </w:pPr>
      <w:r w:rsidRPr="008E330A">
        <w:rPr>
          <w:b/>
          <w:lang w:val="en-SG"/>
        </w:rPr>
        <w:t xml:space="preserve">Challenges </w:t>
      </w:r>
      <w:r w:rsidR="008404FC" w:rsidRPr="008E330A">
        <w:rPr>
          <w:b/>
          <w:lang w:val="en-SG"/>
        </w:rPr>
        <w:t>of adapting Effective writing</w:t>
      </w:r>
    </w:p>
    <w:p w:rsidR="003B5F2A" w:rsidRPr="003B5F2A" w:rsidRDefault="003B5F2A" w:rsidP="003B5F2A">
      <w:pPr>
        <w:rPr>
          <w:lang w:val="en-SG"/>
        </w:rPr>
      </w:pPr>
      <w:r w:rsidRPr="003B5F2A">
        <w:rPr>
          <w:lang w:val="en-SG"/>
        </w:rPr>
        <w:t>Three common challenges when it comes to writing at work include making sure you're clear and precise, understanding your audience, and finding the right balance between saying enough and not too much</w:t>
      </w:r>
      <w:sdt>
        <w:sdtPr>
          <w:rPr>
            <w:lang w:val="en-SG"/>
          </w:rPr>
          <w:tag w:val="MENDELEY_CITATION_v3_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"/>
          <w:id w:val="-342321506"/>
          <w:placeholder>
            <w:docPart w:val="DefaultPlaceholder_-1854013440"/>
          </w:placeholder>
        </w:sdtPr>
        <w:sdtContent>
          <w:r w:rsidR="00823EE7">
            <w:rPr>
              <w:rFonts w:eastAsia="Times New Roman"/>
            </w:rPr>
            <w:t>(</w:t>
          </w:r>
          <w:r w:rsidR="00823EE7">
            <w:rPr>
              <w:rFonts w:eastAsia="Times New Roman"/>
              <w:i/>
              <w:iCs/>
            </w:rPr>
            <w:t>14.1 – Sentence Variety – Communication Essentials for College</w:t>
          </w:r>
          <w:r w:rsidR="00823EE7">
            <w:rPr>
              <w:rFonts w:eastAsia="Times New Roman"/>
            </w:rPr>
            <w:t>, n.d.)</w:t>
          </w:r>
        </w:sdtContent>
      </w:sdt>
      <w:r w:rsidRPr="003B5F2A">
        <w:rPr>
          <w:lang w:val="en-SG"/>
        </w:rPr>
        <w:t>.</w:t>
      </w:r>
    </w:p>
    <w:p w:rsidR="003B5F2A" w:rsidRPr="003B5F2A" w:rsidRDefault="003B5F2A" w:rsidP="003B5F2A">
      <w:pPr>
        <w:rPr>
          <w:lang w:val="en-SG"/>
        </w:rPr>
      </w:pPr>
      <w:r w:rsidRPr="003B5F2A">
        <w:rPr>
          <w:lang w:val="en-SG"/>
        </w:rPr>
        <w:t xml:space="preserve">To tackle these challenges, you can try using simple words and organizing your stuff in a way that makes sense to others. Doing some research to know what your audience likes or needs can also help, whether it's for work or school. </w:t>
      </w:r>
      <w:bookmarkStart w:id="0" w:name="_GoBack"/>
      <w:bookmarkEnd w:id="0"/>
      <w:r w:rsidRPr="003B5F2A">
        <w:rPr>
          <w:lang w:val="en-SG"/>
        </w:rPr>
        <w:t xml:space="preserve">And when it </w:t>
      </w:r>
      <w:r w:rsidRPr="003B5F2A">
        <w:rPr>
          <w:lang w:val="en-SG"/>
        </w:rPr>
        <w:lastRenderedPageBreak/>
        <w:t>comes to being brief but still thorough, things like bullet points or summaries can be a big help.</w:t>
      </w:r>
    </w:p>
    <w:p w:rsidR="003B5F2A" w:rsidRPr="003B5F2A" w:rsidRDefault="003B5F2A" w:rsidP="003B5F2A">
      <w:pPr>
        <w:rPr>
          <w:lang w:val="en-SG"/>
        </w:rPr>
      </w:pPr>
    </w:p>
    <w:p w:rsidR="003B5F2A" w:rsidRPr="000F7D91" w:rsidRDefault="003B5F2A" w:rsidP="003B5F2A">
      <w:pPr>
        <w:rPr>
          <w:b/>
          <w:lang w:val="en-SG"/>
        </w:rPr>
      </w:pPr>
      <w:r w:rsidRPr="000F7D91">
        <w:rPr>
          <w:b/>
          <w:lang w:val="en-SG"/>
        </w:rPr>
        <w:t>Challenges in giving feedback</w:t>
      </w:r>
    </w:p>
    <w:p w:rsidR="003B5F2A" w:rsidRPr="003B5F2A" w:rsidRDefault="003B5F2A" w:rsidP="003B5F2A">
      <w:pPr>
        <w:rPr>
          <w:lang w:val="en-SG"/>
        </w:rPr>
      </w:pPr>
      <w:r w:rsidRPr="003B5F2A">
        <w:rPr>
          <w:lang w:val="en-SG"/>
        </w:rPr>
        <w:t>Giving feedback to your colleagues can be tricky sometimes. Three personal challenges you might face are making sure your feedback is helpful but not mean, dealing with misunderstandings or arguments, and recognizing that different people see things differently and talk in different ways</w:t>
      </w:r>
      <w:sdt>
        <w:sdtPr>
          <w:rPr>
            <w:lang w:val="en-SG"/>
          </w:rPr>
          <w:tag w:val="MENDELEY_CITATION_v3_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"/>
          <w:id w:val="1298640969"/>
          <w:placeholder>
            <w:docPart w:val="DefaultPlaceholder_-1854013440"/>
          </w:placeholder>
        </w:sdtPr>
        <w:sdtContent>
          <w:r w:rsidR="00B124A7">
            <w:rPr>
              <w:rFonts w:eastAsia="Times New Roman"/>
            </w:rPr>
            <w:t>(</w:t>
          </w:r>
          <w:r w:rsidR="00B124A7">
            <w:rPr>
              <w:rFonts w:eastAsia="Times New Roman"/>
              <w:i/>
              <w:iCs/>
            </w:rPr>
            <w:t>Why Is Giving Peer Feedback Important?</w:t>
          </w:r>
          <w:r w:rsidR="00B124A7">
            <w:rPr>
              <w:rFonts w:eastAsia="Times New Roman"/>
            </w:rPr>
            <w:t xml:space="preserve"> n.d.)</w:t>
          </w:r>
        </w:sdtContent>
      </w:sdt>
      <w:r w:rsidRPr="003B5F2A">
        <w:rPr>
          <w:lang w:val="en-SG"/>
        </w:rPr>
        <w:t>.</w:t>
      </w:r>
    </w:p>
    <w:p w:rsidR="003B5F2A" w:rsidRPr="003B5F2A" w:rsidRDefault="003B5F2A" w:rsidP="003B5F2A">
      <w:pPr>
        <w:rPr>
          <w:lang w:val="en-SG"/>
        </w:rPr>
      </w:pPr>
      <w:r w:rsidRPr="003B5F2A">
        <w:rPr>
          <w:lang w:val="en-SG"/>
        </w:rPr>
        <w:t>To handle these challenges, it's good to keep things open and honest when you're talking. Using real examples can make your feedback clearer and easier to understand. And being open to different opinions and ways of speaking can make working together a lot smoother.</w:t>
      </w:r>
    </w:p>
    <w:p w:rsidR="00737F3B" w:rsidRDefault="003B5F2A" w:rsidP="003B5F2A">
      <w:pPr>
        <w:rPr>
          <w:lang w:val="en-SG"/>
        </w:rPr>
      </w:pPr>
      <w:r w:rsidRPr="003B5F2A">
        <w:rPr>
          <w:lang w:val="en-SG"/>
        </w:rPr>
        <w:t xml:space="preserve">In short, knowing how to write well and give good feedback is super important whether you're at work or in school. It helps keep things clear, makes teamwork easier, and helps everyone do their best. </w:t>
      </w:r>
      <w:r w:rsidR="009A1FBC">
        <w:rPr>
          <w:lang w:val="en-SG"/>
        </w:rPr>
        <w:t>Being</w:t>
      </w:r>
      <w:r w:rsidRPr="003B5F2A">
        <w:rPr>
          <w:lang w:val="en-SG"/>
        </w:rPr>
        <w:t xml:space="preserve"> aware of the challenges that come with these skills is key to creating a positive and productive environment, no matter where you are.</w:t>
      </w:r>
    </w:p>
    <w:p w:rsidR="001E35F8" w:rsidRDefault="001E35F8"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3A06AA" w:rsidRDefault="003A06AA" w:rsidP="00A03948">
      <w:pPr>
        <w:rPr>
          <w:lang w:val="en-SG"/>
        </w:rPr>
      </w:pPr>
    </w:p>
    <w:p w:rsidR="009A2AF5" w:rsidRDefault="009D51FE" w:rsidP="00A03948">
      <w:pPr>
        <w:rPr>
          <w:b/>
          <w:lang w:val="en-SG"/>
        </w:rPr>
      </w:pPr>
      <w:r w:rsidRPr="0085266D">
        <w:rPr>
          <w:b/>
          <w:lang w:val="en-SG"/>
        </w:rPr>
        <w:lastRenderedPageBreak/>
        <w:t>Refer</w:t>
      </w:r>
      <w:r w:rsidR="00FC1E16" w:rsidRPr="0085266D">
        <w:rPr>
          <w:b/>
          <w:lang w:val="en-SG"/>
        </w:rPr>
        <w:t xml:space="preserve">ence </w:t>
      </w:r>
    </w:p>
    <w:sdt>
      <w:sdtPr>
        <w:rPr>
          <w:b/>
          <w:lang w:val="en-SG"/>
        </w:rPr>
        <w:tag w:val="MENDELEY_BIBLIOGRAPHY"/>
        <w:id w:val="973567565"/>
        <w:placeholder>
          <w:docPart w:val="DefaultPlaceholder_-1854013440"/>
        </w:placeholder>
      </w:sdtPr>
      <w:sdtContent>
        <w:p w:rsidR="003134E1" w:rsidRDefault="003134E1">
          <w:pPr>
            <w:autoSpaceDE w:val="0"/>
            <w:autoSpaceDN w:val="0"/>
            <w:ind w:hanging="480"/>
            <w:divId w:val="867063727"/>
            <w:rPr>
              <w:rFonts w:eastAsia="Times New Roman"/>
            </w:rPr>
          </w:pPr>
          <w:r>
            <w:rPr>
              <w:rFonts w:eastAsia="Times New Roman"/>
              <w:i/>
              <w:iCs/>
            </w:rPr>
            <w:t>6 Basic Writing Principles to Grad Students - Concordia University</w:t>
          </w:r>
          <w:r>
            <w:rPr>
              <w:rFonts w:eastAsia="Times New Roman"/>
            </w:rPr>
            <w:t>. (n.d.). Retrieved February 13, 2024, from https://www.concordia.ca/cunews/offices/vprgs/gradproskills/blogs/2020/12/6-basic-writing-principles-for-grad-students.html</w:t>
          </w:r>
        </w:p>
        <w:p w:rsidR="003134E1" w:rsidRDefault="003134E1">
          <w:pPr>
            <w:autoSpaceDE w:val="0"/>
            <w:autoSpaceDN w:val="0"/>
            <w:ind w:hanging="480"/>
            <w:divId w:val="1738437087"/>
            <w:rPr>
              <w:rFonts w:eastAsia="Times New Roman"/>
            </w:rPr>
          </w:pPr>
          <w:r>
            <w:rPr>
              <w:rFonts w:eastAsia="Times New Roman"/>
              <w:i/>
              <w:iCs/>
            </w:rPr>
            <w:t>13 Principles of Effective Writing | Quality Enhancement Plan</w:t>
          </w:r>
          <w:r>
            <w:rPr>
              <w:rFonts w:eastAsia="Times New Roman"/>
            </w:rPr>
            <w:t>. (n.d.). Retrieved February 13, 2024, from https://www.uiw.edu/tls/13-Principles-of-Effective-Writing.html</w:t>
          </w:r>
        </w:p>
        <w:p w:rsidR="003134E1" w:rsidRDefault="003134E1">
          <w:pPr>
            <w:autoSpaceDE w:val="0"/>
            <w:autoSpaceDN w:val="0"/>
            <w:ind w:hanging="480"/>
            <w:divId w:val="541746339"/>
            <w:rPr>
              <w:rFonts w:eastAsia="Times New Roman"/>
            </w:rPr>
          </w:pPr>
          <w:r>
            <w:rPr>
              <w:rFonts w:eastAsia="Times New Roman"/>
              <w:i/>
              <w:iCs/>
            </w:rPr>
            <w:t>14.1 – Sentence Variety – Communication Essentials for College</w:t>
          </w:r>
          <w:r>
            <w:rPr>
              <w:rFonts w:eastAsia="Times New Roman"/>
            </w:rPr>
            <w:t>. (n.d.). Retrieved February 13, 2024, from https://ecampusontario.pressbooks.pub/gccomm/chapter/sentence-variety/</w:t>
          </w:r>
        </w:p>
        <w:p w:rsidR="003134E1" w:rsidRDefault="003134E1">
          <w:pPr>
            <w:autoSpaceDE w:val="0"/>
            <w:autoSpaceDN w:val="0"/>
            <w:ind w:hanging="480"/>
            <w:divId w:val="1902861042"/>
            <w:rPr>
              <w:rFonts w:eastAsia="Times New Roman"/>
            </w:rPr>
          </w:pPr>
          <w:r>
            <w:rPr>
              <w:rFonts w:eastAsia="Times New Roman"/>
              <w:i/>
              <w:iCs/>
            </w:rPr>
            <w:t>Why Is Giving Peer Feedback Important?</w:t>
          </w:r>
          <w:r>
            <w:rPr>
              <w:rFonts w:eastAsia="Times New Roman"/>
            </w:rPr>
            <w:t xml:space="preserve"> (n.d.). Retrieved February 13, 2024, from https://blog.openlearning.com/giving-peer-feedback</w:t>
          </w:r>
        </w:p>
        <w:p w:rsidR="00327C74" w:rsidRDefault="003134E1" w:rsidP="00A03948">
          <w:pPr>
            <w:rPr>
              <w:b/>
              <w:lang w:val="en-SG"/>
            </w:rPr>
          </w:pPr>
          <w:r>
            <w:rPr>
              <w:rFonts w:eastAsia="Times New Roman"/>
            </w:rPr>
            <w:t> </w:t>
          </w:r>
        </w:p>
      </w:sdtContent>
    </w:sdt>
    <w:p w:rsidR="00004F04" w:rsidRPr="0085266D" w:rsidRDefault="00004F04" w:rsidP="00A03948">
      <w:pPr>
        <w:rPr>
          <w:b/>
          <w:lang w:val="en-SG"/>
        </w:rPr>
      </w:pPr>
    </w:p>
    <w:sectPr w:rsidR="00004F04" w:rsidRPr="0085266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BC3" w:rsidRDefault="00D83BC3" w:rsidP="00B1300E">
      <w:pPr>
        <w:spacing w:after="0" w:line="240" w:lineRule="auto"/>
      </w:pPr>
      <w:r>
        <w:separator/>
      </w:r>
    </w:p>
  </w:endnote>
  <w:endnote w:type="continuationSeparator" w:id="0">
    <w:p w:rsidR="00D83BC3" w:rsidRDefault="00D83BC3"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BC3" w:rsidRDefault="00D83BC3" w:rsidP="00B1300E">
      <w:pPr>
        <w:spacing w:after="0" w:line="240" w:lineRule="auto"/>
      </w:pPr>
      <w:r>
        <w:separator/>
      </w:r>
    </w:p>
  </w:footnote>
  <w:footnote w:type="continuationSeparator" w:id="0">
    <w:p w:rsidR="00D83BC3" w:rsidRDefault="00D83BC3"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qgUABLsheSwAAAA="/>
  </w:docVars>
  <w:rsids>
    <w:rsidRoot w:val="003A1180"/>
    <w:rsid w:val="00004F04"/>
    <w:rsid w:val="0003366C"/>
    <w:rsid w:val="00065496"/>
    <w:rsid w:val="00083EC0"/>
    <w:rsid w:val="000859D5"/>
    <w:rsid w:val="0008635F"/>
    <w:rsid w:val="000F36E9"/>
    <w:rsid w:val="000F7D91"/>
    <w:rsid w:val="00112F59"/>
    <w:rsid w:val="00130CAD"/>
    <w:rsid w:val="00154C77"/>
    <w:rsid w:val="001E35F8"/>
    <w:rsid w:val="001E57E1"/>
    <w:rsid w:val="00237B73"/>
    <w:rsid w:val="00283760"/>
    <w:rsid w:val="002D2EE2"/>
    <w:rsid w:val="003134E1"/>
    <w:rsid w:val="00327C74"/>
    <w:rsid w:val="00392F34"/>
    <w:rsid w:val="003A06AA"/>
    <w:rsid w:val="003A1180"/>
    <w:rsid w:val="003B5F2A"/>
    <w:rsid w:val="003F151E"/>
    <w:rsid w:val="003F2921"/>
    <w:rsid w:val="00402A77"/>
    <w:rsid w:val="0040557B"/>
    <w:rsid w:val="00516761"/>
    <w:rsid w:val="0051697F"/>
    <w:rsid w:val="005623CC"/>
    <w:rsid w:val="005B0B96"/>
    <w:rsid w:val="005D1652"/>
    <w:rsid w:val="005E66A2"/>
    <w:rsid w:val="0060133C"/>
    <w:rsid w:val="00644DF9"/>
    <w:rsid w:val="00671822"/>
    <w:rsid w:val="006B7918"/>
    <w:rsid w:val="00702BD7"/>
    <w:rsid w:val="007239FE"/>
    <w:rsid w:val="00737F3B"/>
    <w:rsid w:val="00741882"/>
    <w:rsid w:val="007701DD"/>
    <w:rsid w:val="00775463"/>
    <w:rsid w:val="007B4154"/>
    <w:rsid w:val="007C6C69"/>
    <w:rsid w:val="007D37D5"/>
    <w:rsid w:val="007F26C3"/>
    <w:rsid w:val="00800089"/>
    <w:rsid w:val="00823EE7"/>
    <w:rsid w:val="008404FC"/>
    <w:rsid w:val="0085266D"/>
    <w:rsid w:val="00871EBF"/>
    <w:rsid w:val="008855E7"/>
    <w:rsid w:val="008A078E"/>
    <w:rsid w:val="008C05E0"/>
    <w:rsid w:val="008E330A"/>
    <w:rsid w:val="00930BFF"/>
    <w:rsid w:val="00935184"/>
    <w:rsid w:val="009A1FBC"/>
    <w:rsid w:val="009A2AF5"/>
    <w:rsid w:val="009A553D"/>
    <w:rsid w:val="009D51FE"/>
    <w:rsid w:val="009E2D13"/>
    <w:rsid w:val="00A03948"/>
    <w:rsid w:val="00A16D39"/>
    <w:rsid w:val="00A44140"/>
    <w:rsid w:val="00A570B5"/>
    <w:rsid w:val="00A71BB1"/>
    <w:rsid w:val="00A93D5E"/>
    <w:rsid w:val="00AA596A"/>
    <w:rsid w:val="00B021D7"/>
    <w:rsid w:val="00B124A7"/>
    <w:rsid w:val="00B1300E"/>
    <w:rsid w:val="00B17D85"/>
    <w:rsid w:val="00B24C74"/>
    <w:rsid w:val="00B2670F"/>
    <w:rsid w:val="00B35859"/>
    <w:rsid w:val="00BB0DE0"/>
    <w:rsid w:val="00C134D5"/>
    <w:rsid w:val="00C60BD9"/>
    <w:rsid w:val="00C856E7"/>
    <w:rsid w:val="00CC1E2F"/>
    <w:rsid w:val="00D2453D"/>
    <w:rsid w:val="00D36C3D"/>
    <w:rsid w:val="00D64CB7"/>
    <w:rsid w:val="00D83BC3"/>
    <w:rsid w:val="00E613E8"/>
    <w:rsid w:val="00F15533"/>
    <w:rsid w:val="00FC1E16"/>
    <w:rsid w:val="00FC73C3"/>
    <w:rsid w:val="00FD04A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37BA2D"/>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semiHidden/>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50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324FC1"/>
    <w:rsid w:val="00B24FB6"/>
    <w:rsid w:val="00B73561"/>
    <w:rsid w:val="00C77DC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56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77edb0c7-2c1d-4b41-b6d0-91d70031fe8c&quot;,&quot;properties&quot;:{&quot;noteIndex&quot;:0},&quot;isEdited&quot;:false,&quot;manualOverride&quot;:{&quot;isManuallyOverridden&quot;:false,&quot;citeprocText&quot;:&quot;(&lt;i&gt;13 Principles of Effective Writing | Quality Enhancement Plan&lt;/i&gt;, n.d.)&quot;,&quot;manualOverrideText&quot;:&quot;&quot;},&quot;citationTag&quot;:&quot;MENDELEY_CITATION_v3_eyJjaXRhdGlvbklEIjoiTUVOREVMRVlfQ0lUQVRJT05fNzdlZGIwYzctMmMxZC00YjQxLWI2ZDAtOTFkNzAwMzFmZTh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X1dfQ==&quot;,&quot;citationItems&quot;:[{&quot;id&quot;:&quot;3ea41067-fd26-329d-aa87-05a92e78b00a&quot;,&quot;itemData&quot;:{&quot;type&quot;:&quot;webpage&quot;,&quot;id&quot;:&quot;3ea41067-fd26-329d-aa87-05a92e78b00a&quot;,&quot;title&quot;:&quot;13 Principles of Effective Writing | Quality Enhancement Plan&quot;,&quot;accessed&quot;:{&quot;date-parts&quot;:[[2024,2,13]]},&quot;URL&quot;:&quot;https://www.uiw.edu/tls/13-Principles-of-Effective-Writing.html&quot;,&quot;container-title-short&quot;:&quot;&quot;},&quot;isTemporary&quot;:false}]},{&quot;citationID&quot;:&quot;MENDELEY_CITATION_b3e1a543-03b3-4ee4-86cb-99563c617815&quot;,&quot;properties&quot;:{&quot;noteIndex&quot;:0},&quot;isEdited&quot;:false,&quot;manualOverride&quot;:{&quot;isManuallyOverridden&quot;:false,&quot;citeprocText&quot;:&quot;(&lt;i&gt;6 Basic Writing Principles to Grad Students - Concordia University&lt;/i&gt;, n.d.)&quot;,&quot;manualOverrideText&quot;:&quot;&quot;},&quot;citationTag&quot;:&quot;MENDELEY_CITATION_v3_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&quot;,&quot;citationItems&quot;:[{&quot;id&quot;:&quot;b1e5fda9-8b16-3017-afc0-77f7c58407d3&quot;,&quot;itemData&quot;:{&quot;type&quot;:&quot;webpage&quot;,&quot;id&quot;:&quot;b1e5fda9-8b16-3017-afc0-77f7c58407d3&quot;,&quot;title&quot;:&quot;6 Basic Writing Principles to Grad Students - Concordia University&quot;,&quot;accessed&quot;:{&quot;date-parts&quot;:[[2024,2,13]]},&quot;URL&quot;:&quot;https://www.concordia.ca/cunews/offices/vprgs/gradproskills/blogs/2020/12/6-basic-writing-principles-for-grad-students.html&quot;,&quot;container-title-short&quot;:&quot;&quot;},&quot;isTemporary&quot;:false,&quot;suppress-author&quot;:false,&quot;composite&quot;:false,&quot;author-only&quot;:false}]},{&quot;citationID&quot;:&quot;MENDELEY_CITATION_c4ec7ef5-aa23-4a5e-81ec-1cf323631e9c&quot;,&quot;properties&quot;:{&quot;noteIndex&quot;:0},&quot;isEdited&quot;:false,&quot;manualOverride&quot;:{&quot;isManuallyOverridden&quot;:false,&quot;citeprocText&quot;:&quot;(&lt;i&gt;13 Principles of Effective Writing | Quality Enhancement Plan&lt;/i&gt;, n.d.)&quot;,&quot;manualOverrideText&quot;:&quot;&quot;},&quot;citationTag&quot;:&quot;MENDELEY_CITATION_v3_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&quot;,&quot;citationItems&quot;:[{&quot;id&quot;:&quot;3ea41067-fd26-329d-aa87-05a92e78b00a&quot;,&quot;itemData&quot;:{&quot;type&quot;:&quot;webpage&quot;,&quot;id&quot;:&quot;3ea41067-fd26-329d-aa87-05a92e78b00a&quot;,&quot;title&quot;:&quot;13 Principles of Effective Writing | Quality Enhancement Plan&quot;,&quot;accessed&quot;:{&quot;date-parts&quot;:[[2024,2,13]]},&quot;URL&quot;:&quot;https://www.uiw.edu/tls/13-Principles-of-Effective-Writing.html&quot;,&quot;container-title-short&quot;:&quot;&quot;},&quot;isTemporary&quot;:false,&quot;suppress-author&quot;:false,&quot;composite&quot;:false,&quot;author-only&quot;:false}]},{&quot;citationID&quot;:&quot;MENDELEY_CITATION_7bd6e473-2507-4433-ad25-7482585aa15f&quot;,&quot;properties&quot;:{&quot;noteIndex&quot;:0},&quot;isEdited&quot;:false,&quot;manualOverride&quot;:{&quot;isManuallyOverridden&quot;:false,&quot;citeprocText&quot;:&quot;(&lt;i&gt;14.1 – Sentence Variety – Communication Essentials for College&lt;/i&gt;, n.d.)&quot;,&quot;manualOverrideText&quot;:&quot;&quot;},&quot;citationTag&quot;:&quot;MENDELEY_CITATION_v3_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&quot;,&quot;citationItems&quot;:[{&quot;id&quot;:&quot;e74cbddd-8515-3fc4-a47f-8f9cd7e88edd&quot;,&quot;itemData&quot;:{&quot;type&quot;:&quot;webpage&quot;,&quot;id&quot;:&quot;e74cbddd-8515-3fc4-a47f-8f9cd7e88edd&quot;,&quot;title&quot;:&quot;14.1 – Sentence Variety – Communication Essentials for College&quot;,&quot;accessed&quot;:{&quot;date-parts&quot;:[[2024,2,13]]},&quot;URL&quot;:&quot;https://ecampusontario.pressbooks.pub/gccomm/chapter/sentence-variety/&quot;,&quot;container-title-short&quot;:&quot;&quot;},&quot;isTemporary&quot;:false,&quot;suppress-author&quot;:false,&quot;composite&quot;:false,&quot;author-only&quot;:false}]},{&quot;citationID&quot;:&quot;MENDELEY_CITATION_9a7df36f-ef38-4614-9ad1-90f322dfea39&quot;,&quot;properties&quot;:{&quot;noteIndex&quot;:0},&quot;isEdited&quot;:false,&quot;manualOverride&quot;:{&quot;isManuallyOverridden&quot;:false,&quot;citeprocText&quot;:&quot;(&lt;i&gt;Why Is Giving Peer Feedback Important?&lt;/i&gt;, n.d.)&quot;,&quot;manualOverrideText&quot;:&quot;&quot;},&quot;citationTag&quot;:&quot;MENDELEY_CITATION_v3_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&quot;,&quot;citationItems&quot;:[{&quot;id&quot;:&quot;f73f56bb-fa83-34fb-8615-863978186d48&quot;,&quot;itemData&quot;:{&quot;type&quot;:&quot;webpage&quot;,&quot;id&quot;:&quot;f73f56bb-fa83-34fb-8615-863978186d48&quot;,&quot;title&quot;:&quot;Why Is Giving Peer Feedback Important?&quot;,&quot;accessed&quot;:{&quot;date-parts&quot;:[[2024,2,13]]},&quot;URL&quot;:&quot;https://blog.openlearning.com/giving-peer-feedback&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A092A-42D9-45EB-8A60-FF37ED012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644</Words>
  <Characters>3626</Characters>
  <Application>Microsoft Office Word</Application>
  <DocSecurity>0</DocSecurity>
  <Lines>109</Lines>
  <Paragraphs>27</Paragraphs>
  <ScaleCrop>false</ScaleCrop>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88</cp:revision>
  <dcterms:created xsi:type="dcterms:W3CDTF">2024-02-13T08:40:00Z</dcterms:created>
  <dcterms:modified xsi:type="dcterms:W3CDTF">2024-02-1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